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991"/>
      </w:tblGrid>
      <w:tr w:rsidR="008A58FB" w:rsidRPr="00D26DA4" w14:paraId="2C37D01B" w14:textId="77777777" w:rsidTr="00A3674D">
        <w:trPr>
          <w:trHeight w:val="377"/>
        </w:trPr>
        <w:tc>
          <w:tcPr>
            <w:tcW w:w="3991" w:type="dxa"/>
          </w:tcPr>
          <w:p w14:paraId="4EC665AF" w14:textId="0B207B71" w:rsidR="0083503D" w:rsidRPr="00D26DA4" w:rsidRDefault="0083503D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1</w:t>
            </w:r>
          </w:p>
        </w:tc>
      </w:tr>
      <w:tr w:rsidR="008A58FB" w:rsidRPr="00D26DA4" w14:paraId="099E8D0C" w14:textId="77777777" w:rsidTr="00A3674D">
        <w:trPr>
          <w:trHeight w:val="377"/>
        </w:trPr>
        <w:tc>
          <w:tcPr>
            <w:tcW w:w="3991" w:type="dxa"/>
          </w:tcPr>
          <w:p w14:paraId="74375401" w14:textId="2C53B0C1" w:rsidR="0083503D" w:rsidRPr="00D26DA4" w:rsidRDefault="008A58FB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KÜBRA HANÇER</w:t>
            </w:r>
          </w:p>
        </w:tc>
      </w:tr>
      <w:tr w:rsidR="008A58FB" w:rsidRPr="00D26DA4" w14:paraId="66286CAB" w14:textId="77777777" w:rsidTr="00A3674D">
        <w:trPr>
          <w:trHeight w:val="377"/>
        </w:trPr>
        <w:tc>
          <w:tcPr>
            <w:tcW w:w="3991" w:type="dxa"/>
          </w:tcPr>
          <w:p w14:paraId="2295C161" w14:textId="782C51AC" w:rsidR="0083503D" w:rsidRPr="00D26DA4" w:rsidRDefault="008A58FB" w:rsidP="008A58FB">
            <w:pPr>
              <w:tabs>
                <w:tab w:val="center" w:pos="1984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GAMZE OK</w:t>
            </w:r>
          </w:p>
        </w:tc>
      </w:tr>
      <w:tr w:rsidR="008A58FB" w:rsidRPr="00D26DA4" w14:paraId="53DEBEE5" w14:textId="77777777" w:rsidTr="00A3674D">
        <w:trPr>
          <w:trHeight w:val="377"/>
        </w:trPr>
        <w:tc>
          <w:tcPr>
            <w:tcW w:w="3991" w:type="dxa"/>
          </w:tcPr>
          <w:p w14:paraId="37DDD26F" w14:textId="259BFE4C" w:rsidR="0083503D" w:rsidRPr="00D26DA4" w:rsidRDefault="0083503D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EYNEP DİLA KEÇECİ</w:t>
            </w:r>
          </w:p>
        </w:tc>
      </w:tr>
      <w:tr w:rsidR="008A58FB" w:rsidRPr="00D26DA4" w14:paraId="0AB30676" w14:textId="77777777" w:rsidTr="00A3674D">
        <w:trPr>
          <w:trHeight w:val="377"/>
        </w:trPr>
        <w:tc>
          <w:tcPr>
            <w:tcW w:w="3991" w:type="dxa"/>
          </w:tcPr>
          <w:p w14:paraId="234E377A" w14:textId="57463974" w:rsidR="0083503D" w:rsidRPr="00D26DA4" w:rsidRDefault="0083503D" w:rsidP="008A58FB">
            <w:pPr>
              <w:tabs>
                <w:tab w:val="left" w:pos="1483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LİME ALTUNKAYA</w:t>
            </w:r>
          </w:p>
        </w:tc>
      </w:tr>
      <w:tr w:rsidR="008A58FB" w:rsidRPr="00D26DA4" w14:paraId="023D6233" w14:textId="77777777" w:rsidTr="00A3674D">
        <w:trPr>
          <w:trHeight w:val="377"/>
        </w:trPr>
        <w:tc>
          <w:tcPr>
            <w:tcW w:w="3991" w:type="dxa"/>
          </w:tcPr>
          <w:p w14:paraId="110B86C1" w14:textId="3C170EA7" w:rsidR="0083503D" w:rsidRPr="00D26DA4" w:rsidRDefault="0083503D" w:rsidP="008A58FB">
            <w:pPr>
              <w:tabs>
                <w:tab w:val="left" w:pos="1498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HUHD MOHAMMED ALAMRANI</w:t>
            </w:r>
          </w:p>
        </w:tc>
      </w:tr>
      <w:tr w:rsidR="008A58FB" w:rsidRPr="00D26DA4" w14:paraId="1B2CC224" w14:textId="77777777" w:rsidTr="00A3674D">
        <w:trPr>
          <w:trHeight w:val="377"/>
        </w:trPr>
        <w:tc>
          <w:tcPr>
            <w:tcW w:w="3991" w:type="dxa"/>
          </w:tcPr>
          <w:p w14:paraId="49F3706C" w14:textId="5B99EBA4" w:rsidR="0083503D" w:rsidRPr="00D26DA4" w:rsidRDefault="0083503D" w:rsidP="008A58FB">
            <w:pPr>
              <w:tabs>
                <w:tab w:val="left" w:pos="1051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SAN SAİT AKÇA</w:t>
            </w:r>
          </w:p>
        </w:tc>
      </w:tr>
      <w:tr w:rsidR="00C6160F" w:rsidRPr="00D26DA4" w14:paraId="49BE0963" w14:textId="77777777" w:rsidTr="00A3674D">
        <w:trPr>
          <w:trHeight w:val="377"/>
        </w:trPr>
        <w:tc>
          <w:tcPr>
            <w:tcW w:w="3991" w:type="dxa"/>
          </w:tcPr>
          <w:p w14:paraId="4E27037F" w14:textId="6A904B69" w:rsidR="00C6160F" w:rsidRPr="00D26DA4" w:rsidRDefault="00C6160F" w:rsidP="00C6160F">
            <w:pPr>
              <w:tabs>
                <w:tab w:val="left" w:pos="1051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MEHMET HAKAN DEMİRAL</w:t>
            </w:r>
          </w:p>
        </w:tc>
      </w:tr>
      <w:tr w:rsidR="00C62AF2" w:rsidRPr="00D26DA4" w14:paraId="2AEB4FE4" w14:textId="77777777" w:rsidTr="00A3674D">
        <w:trPr>
          <w:trHeight w:val="377"/>
        </w:trPr>
        <w:tc>
          <w:tcPr>
            <w:tcW w:w="3991" w:type="dxa"/>
          </w:tcPr>
          <w:p w14:paraId="12CBAE53" w14:textId="48105411" w:rsidR="00C62AF2" w:rsidRPr="00D26DA4" w:rsidRDefault="00C62AF2" w:rsidP="00C62AF2">
            <w:pPr>
              <w:tabs>
                <w:tab w:val="left" w:pos="1051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EMİR ÇETİN</w:t>
            </w:r>
          </w:p>
        </w:tc>
      </w:tr>
      <w:tr w:rsidR="00C62AF2" w:rsidRPr="00D26DA4" w14:paraId="7FBBD8F2" w14:textId="77777777" w:rsidTr="00A3674D">
        <w:trPr>
          <w:trHeight w:val="377"/>
        </w:trPr>
        <w:tc>
          <w:tcPr>
            <w:tcW w:w="3991" w:type="dxa"/>
          </w:tcPr>
          <w:p w14:paraId="6215F744" w14:textId="3575E6CB" w:rsidR="00C62AF2" w:rsidRPr="00D26DA4" w:rsidRDefault="00C62AF2" w:rsidP="00C62AF2">
            <w:pPr>
              <w:tabs>
                <w:tab w:val="left" w:pos="1051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ŞAK MACİT</w:t>
            </w:r>
          </w:p>
        </w:tc>
      </w:tr>
      <w:tr w:rsidR="00C62AF2" w:rsidRPr="00D26DA4" w14:paraId="12D5C6C2" w14:textId="77777777" w:rsidTr="00A3674D">
        <w:trPr>
          <w:trHeight w:val="377"/>
        </w:trPr>
        <w:tc>
          <w:tcPr>
            <w:tcW w:w="3991" w:type="dxa"/>
          </w:tcPr>
          <w:p w14:paraId="2DAAF716" w14:textId="0723D2B1" w:rsidR="00C62AF2" w:rsidRPr="00D26DA4" w:rsidRDefault="00C62AF2" w:rsidP="00C62AF2">
            <w:pPr>
              <w:tabs>
                <w:tab w:val="left" w:pos="1051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BDULLAH FURKAN ŞAHİN  </w:t>
            </w:r>
          </w:p>
        </w:tc>
      </w:tr>
    </w:tbl>
    <w:tbl>
      <w:tblPr>
        <w:tblStyle w:val="TabloKlavuzu"/>
        <w:tblpPr w:leftFromText="141" w:rightFromText="141" w:vertAnchor="text" w:horzAnchor="margin" w:tblpXSpec="right" w:tblpY="-4416"/>
        <w:tblW w:w="0" w:type="auto"/>
        <w:tblLook w:val="04A0" w:firstRow="1" w:lastRow="0" w:firstColumn="1" w:lastColumn="0" w:noHBand="0" w:noVBand="1"/>
      </w:tblPr>
      <w:tblGrid>
        <w:gridCol w:w="3900"/>
      </w:tblGrid>
      <w:tr w:rsidR="00A3674D" w:rsidRPr="00D26DA4" w14:paraId="7B053EB7" w14:textId="77777777" w:rsidTr="00A3674D">
        <w:trPr>
          <w:trHeight w:val="369"/>
        </w:trPr>
        <w:tc>
          <w:tcPr>
            <w:tcW w:w="3900" w:type="dxa"/>
          </w:tcPr>
          <w:p w14:paraId="17177C38" w14:textId="77777777" w:rsidR="00A3674D" w:rsidRPr="00D26DA4" w:rsidRDefault="00A3674D" w:rsidP="00A3674D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2</w:t>
            </w:r>
          </w:p>
        </w:tc>
      </w:tr>
      <w:tr w:rsidR="00A3674D" w:rsidRPr="00D26DA4" w14:paraId="30BC3595" w14:textId="77777777" w:rsidTr="00A3674D">
        <w:trPr>
          <w:trHeight w:val="369"/>
        </w:trPr>
        <w:tc>
          <w:tcPr>
            <w:tcW w:w="3900" w:type="dxa"/>
          </w:tcPr>
          <w:p w14:paraId="1343F289" w14:textId="77777777" w:rsidR="00A3674D" w:rsidRPr="00D26DA4" w:rsidRDefault="00A3674D" w:rsidP="00A3674D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REN ÜNAL</w:t>
            </w:r>
          </w:p>
        </w:tc>
      </w:tr>
      <w:tr w:rsidR="00A3674D" w:rsidRPr="00D26DA4" w14:paraId="6E047A80" w14:textId="77777777" w:rsidTr="00A3674D">
        <w:trPr>
          <w:trHeight w:val="369"/>
        </w:trPr>
        <w:tc>
          <w:tcPr>
            <w:tcW w:w="3900" w:type="dxa"/>
          </w:tcPr>
          <w:p w14:paraId="3F60575E" w14:textId="77777777" w:rsidR="00A3674D" w:rsidRPr="00D26DA4" w:rsidRDefault="00A3674D" w:rsidP="00A3674D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TMA SUDE ÖNSES</w:t>
            </w:r>
          </w:p>
        </w:tc>
      </w:tr>
      <w:tr w:rsidR="00A3674D" w:rsidRPr="00D26DA4" w14:paraId="714276B8" w14:textId="77777777" w:rsidTr="00A3674D">
        <w:trPr>
          <w:trHeight w:val="369"/>
        </w:trPr>
        <w:tc>
          <w:tcPr>
            <w:tcW w:w="3900" w:type="dxa"/>
          </w:tcPr>
          <w:p w14:paraId="3CDC7A09" w14:textId="77777777" w:rsidR="00A3674D" w:rsidRPr="00D26DA4" w:rsidRDefault="00A3674D" w:rsidP="00A3674D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USTAFA KAAN GÖKCE</w:t>
            </w:r>
          </w:p>
        </w:tc>
      </w:tr>
      <w:tr w:rsidR="00A3674D" w:rsidRPr="00D26DA4" w14:paraId="06695101" w14:textId="77777777" w:rsidTr="00A3674D">
        <w:trPr>
          <w:trHeight w:val="369"/>
        </w:trPr>
        <w:tc>
          <w:tcPr>
            <w:tcW w:w="3900" w:type="dxa"/>
          </w:tcPr>
          <w:p w14:paraId="1DD16DAD" w14:textId="77777777" w:rsidR="00A3674D" w:rsidRPr="00D26DA4" w:rsidRDefault="00A3674D" w:rsidP="00A3674D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MSE MOHAMED ADAM</w:t>
            </w:r>
          </w:p>
        </w:tc>
      </w:tr>
      <w:tr w:rsidR="00A3674D" w:rsidRPr="00D26DA4" w14:paraId="109C8B7F" w14:textId="77777777" w:rsidTr="00A3674D">
        <w:trPr>
          <w:trHeight w:val="369"/>
        </w:trPr>
        <w:tc>
          <w:tcPr>
            <w:tcW w:w="3900" w:type="dxa"/>
          </w:tcPr>
          <w:p w14:paraId="11554DF6" w14:textId="77777777" w:rsidR="00A3674D" w:rsidRPr="00D26DA4" w:rsidRDefault="00A3674D" w:rsidP="00A3674D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USTAFA SOYSAL</w:t>
            </w:r>
          </w:p>
        </w:tc>
      </w:tr>
      <w:tr w:rsidR="00A3674D" w:rsidRPr="00D26DA4" w14:paraId="7CB6590F" w14:textId="77777777" w:rsidTr="00A3674D">
        <w:trPr>
          <w:trHeight w:val="369"/>
        </w:trPr>
        <w:tc>
          <w:tcPr>
            <w:tcW w:w="3900" w:type="dxa"/>
          </w:tcPr>
          <w:p w14:paraId="60A0324B" w14:textId="77777777" w:rsidR="00A3674D" w:rsidRPr="00D26DA4" w:rsidRDefault="00A3674D" w:rsidP="00A3674D">
            <w:pPr>
              <w:tabs>
                <w:tab w:val="left" w:pos="1454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EYE ELBEKRİ</w:t>
            </w:r>
          </w:p>
        </w:tc>
      </w:tr>
      <w:tr w:rsidR="00A3674D" w:rsidRPr="00D26DA4" w14:paraId="24694250" w14:textId="77777777" w:rsidTr="00A3674D">
        <w:trPr>
          <w:trHeight w:val="369"/>
        </w:trPr>
        <w:tc>
          <w:tcPr>
            <w:tcW w:w="3900" w:type="dxa"/>
          </w:tcPr>
          <w:p w14:paraId="7A839147" w14:textId="77777777" w:rsidR="00A3674D" w:rsidRPr="00D26DA4" w:rsidRDefault="00A3674D" w:rsidP="00A3674D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ELTEM ERDOĞAN</w:t>
            </w:r>
          </w:p>
        </w:tc>
      </w:tr>
      <w:tr w:rsidR="00C62AF2" w:rsidRPr="00D26DA4" w14:paraId="28AC3564" w14:textId="77777777" w:rsidTr="00A3674D">
        <w:trPr>
          <w:trHeight w:val="369"/>
        </w:trPr>
        <w:tc>
          <w:tcPr>
            <w:tcW w:w="3900" w:type="dxa"/>
          </w:tcPr>
          <w:p w14:paraId="7521B1BA" w14:textId="286FB8F1" w:rsidR="00C62AF2" w:rsidRPr="00D26DA4" w:rsidRDefault="00C62AF2" w:rsidP="00C62AF2">
            <w:pPr>
              <w:tabs>
                <w:tab w:val="left" w:pos="1613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KÜBRA GÜRER</w:t>
            </w:r>
          </w:p>
        </w:tc>
      </w:tr>
      <w:tr w:rsidR="00C62AF2" w:rsidRPr="00D26DA4" w14:paraId="31733381" w14:textId="77777777" w:rsidTr="00A3674D">
        <w:trPr>
          <w:trHeight w:val="369"/>
        </w:trPr>
        <w:tc>
          <w:tcPr>
            <w:tcW w:w="3900" w:type="dxa"/>
          </w:tcPr>
          <w:p w14:paraId="71890AE0" w14:textId="6116CEA4" w:rsidR="00C62AF2" w:rsidRPr="00D26DA4" w:rsidRDefault="00C62AF2" w:rsidP="00C62AF2">
            <w:pPr>
              <w:tabs>
                <w:tab w:val="left" w:pos="1613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BETÜL YILDIZ</w:t>
            </w:r>
          </w:p>
        </w:tc>
      </w:tr>
      <w:tr w:rsidR="00C62AF2" w:rsidRPr="00D26DA4" w14:paraId="2787A5EE" w14:textId="77777777" w:rsidTr="00A3674D">
        <w:trPr>
          <w:trHeight w:val="369"/>
        </w:trPr>
        <w:tc>
          <w:tcPr>
            <w:tcW w:w="3900" w:type="dxa"/>
          </w:tcPr>
          <w:p w14:paraId="2B8BA6B8" w14:textId="4302424B" w:rsidR="00C62AF2" w:rsidRPr="00D26DA4" w:rsidRDefault="00C62AF2" w:rsidP="00C62AF2">
            <w:pPr>
              <w:tabs>
                <w:tab w:val="left" w:pos="1613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SÜMEYYE GÜLGELDİ</w:t>
            </w:r>
          </w:p>
        </w:tc>
      </w:tr>
      <w:tr w:rsidR="00C62AF2" w:rsidRPr="00D26DA4" w14:paraId="7599BF8F" w14:textId="77777777" w:rsidTr="00A3674D">
        <w:trPr>
          <w:trHeight w:val="369"/>
        </w:trPr>
        <w:tc>
          <w:tcPr>
            <w:tcW w:w="3900" w:type="dxa"/>
          </w:tcPr>
          <w:p w14:paraId="19F56112" w14:textId="48B6137C" w:rsidR="00C62AF2" w:rsidRPr="00D26DA4" w:rsidRDefault="00C62AF2" w:rsidP="00C62AF2">
            <w:pPr>
              <w:tabs>
                <w:tab w:val="left" w:pos="1613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EHRA KAYA</w:t>
            </w:r>
          </w:p>
        </w:tc>
      </w:tr>
    </w:tbl>
    <w:p w14:paraId="7B45CFA5" w14:textId="77777777" w:rsidR="00451DB6" w:rsidRPr="00D26DA4" w:rsidRDefault="00451DB6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pPr w:leftFromText="180" w:rightFromText="180" w:vertAnchor="text" w:horzAnchor="margin" w:tblpY="56"/>
        <w:tblW w:w="0" w:type="auto"/>
        <w:tblLook w:val="04A0" w:firstRow="1" w:lastRow="0" w:firstColumn="1" w:lastColumn="0" w:noHBand="0" w:noVBand="1"/>
      </w:tblPr>
      <w:tblGrid>
        <w:gridCol w:w="4068"/>
      </w:tblGrid>
      <w:tr w:rsidR="004F33DC" w:rsidRPr="00D26DA4" w14:paraId="7F1AB4CB" w14:textId="77777777" w:rsidTr="004F33DC">
        <w:trPr>
          <w:trHeight w:val="356"/>
        </w:trPr>
        <w:tc>
          <w:tcPr>
            <w:tcW w:w="4068" w:type="dxa"/>
          </w:tcPr>
          <w:p w14:paraId="7033679C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3</w:t>
            </w:r>
          </w:p>
        </w:tc>
      </w:tr>
      <w:tr w:rsidR="004F33DC" w:rsidRPr="00D26DA4" w14:paraId="39CE795F" w14:textId="77777777" w:rsidTr="004F33DC">
        <w:trPr>
          <w:trHeight w:val="356"/>
        </w:trPr>
        <w:tc>
          <w:tcPr>
            <w:tcW w:w="4068" w:type="dxa"/>
          </w:tcPr>
          <w:p w14:paraId="3E96C9F4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BÜŞRA KÜLEKÇİ</w:t>
            </w:r>
          </w:p>
        </w:tc>
      </w:tr>
      <w:tr w:rsidR="004F33DC" w:rsidRPr="00D26DA4" w14:paraId="114B7D05" w14:textId="77777777" w:rsidTr="004F33DC">
        <w:trPr>
          <w:trHeight w:val="356"/>
        </w:trPr>
        <w:tc>
          <w:tcPr>
            <w:tcW w:w="4068" w:type="dxa"/>
          </w:tcPr>
          <w:p w14:paraId="41130249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BUSE SERİM</w:t>
            </w:r>
          </w:p>
        </w:tc>
      </w:tr>
      <w:tr w:rsidR="004F33DC" w:rsidRPr="00D26DA4" w14:paraId="0086DBD4" w14:textId="77777777" w:rsidTr="004F33DC">
        <w:trPr>
          <w:trHeight w:val="356"/>
        </w:trPr>
        <w:tc>
          <w:tcPr>
            <w:tcW w:w="4068" w:type="dxa"/>
          </w:tcPr>
          <w:p w14:paraId="1807DBC5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KADER DUMAN</w:t>
            </w:r>
          </w:p>
        </w:tc>
      </w:tr>
      <w:tr w:rsidR="004F33DC" w:rsidRPr="00D26DA4" w14:paraId="7129EFA5" w14:textId="77777777" w:rsidTr="004F33DC">
        <w:trPr>
          <w:trHeight w:val="356"/>
        </w:trPr>
        <w:tc>
          <w:tcPr>
            <w:tcW w:w="4068" w:type="dxa"/>
          </w:tcPr>
          <w:p w14:paraId="50ABFD86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UĞBA YOLTAY</w:t>
            </w:r>
          </w:p>
        </w:tc>
      </w:tr>
      <w:tr w:rsidR="004F33DC" w:rsidRPr="00D26DA4" w14:paraId="2F4FF262" w14:textId="77777777" w:rsidTr="004F33DC">
        <w:trPr>
          <w:trHeight w:val="356"/>
        </w:trPr>
        <w:tc>
          <w:tcPr>
            <w:tcW w:w="4068" w:type="dxa"/>
          </w:tcPr>
          <w:p w14:paraId="70DB7CCF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BERFİN KAYA</w:t>
            </w:r>
          </w:p>
        </w:tc>
      </w:tr>
      <w:tr w:rsidR="004F33DC" w:rsidRPr="00D26DA4" w14:paraId="4187E2E2" w14:textId="77777777" w:rsidTr="004F33DC">
        <w:trPr>
          <w:trHeight w:val="356"/>
        </w:trPr>
        <w:tc>
          <w:tcPr>
            <w:tcW w:w="4068" w:type="dxa"/>
          </w:tcPr>
          <w:p w14:paraId="291263B5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EHMET DEMİR</w:t>
            </w:r>
          </w:p>
        </w:tc>
      </w:tr>
      <w:tr w:rsidR="004F33DC" w:rsidRPr="00D26DA4" w14:paraId="4B42FA3A" w14:textId="77777777" w:rsidTr="004F33DC">
        <w:trPr>
          <w:trHeight w:val="356"/>
        </w:trPr>
        <w:tc>
          <w:tcPr>
            <w:tcW w:w="4068" w:type="dxa"/>
          </w:tcPr>
          <w:p w14:paraId="1517C08F" w14:textId="77777777" w:rsidR="004F33DC" w:rsidRPr="00D26DA4" w:rsidRDefault="004F33DC" w:rsidP="004F33DC">
            <w:pPr>
              <w:tabs>
                <w:tab w:val="left" w:pos="1483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REN GÜNEŞ</w:t>
            </w:r>
          </w:p>
        </w:tc>
      </w:tr>
      <w:tr w:rsidR="004F33DC" w:rsidRPr="00D26DA4" w14:paraId="3422EE44" w14:textId="77777777" w:rsidTr="004F33DC">
        <w:trPr>
          <w:trHeight w:val="356"/>
        </w:trPr>
        <w:tc>
          <w:tcPr>
            <w:tcW w:w="4068" w:type="dxa"/>
          </w:tcPr>
          <w:p w14:paraId="63865976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ÜBRA NUR HALİL</w:t>
            </w:r>
          </w:p>
        </w:tc>
      </w:tr>
      <w:tr w:rsidR="004F33DC" w:rsidRPr="00D26DA4" w14:paraId="28B7AAD3" w14:textId="77777777" w:rsidTr="004F33DC">
        <w:trPr>
          <w:trHeight w:val="356"/>
        </w:trPr>
        <w:tc>
          <w:tcPr>
            <w:tcW w:w="4068" w:type="dxa"/>
          </w:tcPr>
          <w:p w14:paraId="3B1B7DD8" w14:textId="77777777" w:rsidR="004F33DC" w:rsidRPr="00D26DA4" w:rsidRDefault="004F33DC" w:rsidP="004F33DC">
            <w:pPr>
              <w:tabs>
                <w:tab w:val="left" w:pos="1166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TI HUMAIRO</w:t>
            </w:r>
          </w:p>
        </w:tc>
      </w:tr>
      <w:tr w:rsidR="004F33DC" w:rsidRPr="00D26DA4" w14:paraId="79F90F03" w14:textId="77777777" w:rsidTr="004F33DC">
        <w:trPr>
          <w:trHeight w:val="356"/>
        </w:trPr>
        <w:tc>
          <w:tcPr>
            <w:tcW w:w="4068" w:type="dxa"/>
          </w:tcPr>
          <w:p w14:paraId="292134F3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USUF CEMAL</w:t>
            </w:r>
          </w:p>
        </w:tc>
      </w:tr>
    </w:tbl>
    <w:tbl>
      <w:tblPr>
        <w:tblStyle w:val="TabloKlavuzu"/>
        <w:tblpPr w:leftFromText="141" w:rightFromText="141" w:vertAnchor="text" w:horzAnchor="margin" w:tblpXSpec="right" w:tblpY="-41"/>
        <w:tblW w:w="0" w:type="auto"/>
        <w:tblLook w:val="04A0" w:firstRow="1" w:lastRow="0" w:firstColumn="1" w:lastColumn="0" w:noHBand="0" w:noVBand="1"/>
      </w:tblPr>
      <w:tblGrid>
        <w:gridCol w:w="3783"/>
      </w:tblGrid>
      <w:tr w:rsidR="004F33DC" w:rsidRPr="00D26DA4" w14:paraId="53C8F713" w14:textId="77777777" w:rsidTr="004F33DC">
        <w:trPr>
          <w:trHeight w:val="350"/>
        </w:trPr>
        <w:tc>
          <w:tcPr>
            <w:tcW w:w="3783" w:type="dxa"/>
          </w:tcPr>
          <w:p w14:paraId="6EAF3D20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4</w:t>
            </w:r>
          </w:p>
        </w:tc>
      </w:tr>
      <w:tr w:rsidR="004F33DC" w:rsidRPr="00D26DA4" w14:paraId="35CC93EB" w14:textId="77777777" w:rsidTr="004F33DC">
        <w:trPr>
          <w:trHeight w:val="350"/>
        </w:trPr>
        <w:tc>
          <w:tcPr>
            <w:tcW w:w="3783" w:type="dxa"/>
          </w:tcPr>
          <w:p w14:paraId="5FBB76E2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BDURRAHMAN KULU</w:t>
            </w:r>
          </w:p>
        </w:tc>
      </w:tr>
      <w:tr w:rsidR="004F33DC" w:rsidRPr="00D26DA4" w14:paraId="108B090D" w14:textId="77777777" w:rsidTr="004F33DC">
        <w:trPr>
          <w:trHeight w:val="350"/>
        </w:trPr>
        <w:tc>
          <w:tcPr>
            <w:tcW w:w="3783" w:type="dxa"/>
          </w:tcPr>
          <w:p w14:paraId="045373B8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İĞİTCAN IŞIK</w:t>
            </w:r>
          </w:p>
        </w:tc>
      </w:tr>
      <w:tr w:rsidR="004F33DC" w:rsidRPr="00D26DA4" w14:paraId="7857F87C" w14:textId="77777777" w:rsidTr="004F33DC">
        <w:trPr>
          <w:trHeight w:val="350"/>
        </w:trPr>
        <w:tc>
          <w:tcPr>
            <w:tcW w:w="3783" w:type="dxa"/>
          </w:tcPr>
          <w:p w14:paraId="40E6FBD5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VVA İREM BALOĞLU</w:t>
            </w:r>
          </w:p>
        </w:tc>
      </w:tr>
      <w:tr w:rsidR="004F33DC" w:rsidRPr="00D26DA4" w14:paraId="1DA638B0" w14:textId="77777777" w:rsidTr="004F33DC">
        <w:trPr>
          <w:trHeight w:val="350"/>
        </w:trPr>
        <w:tc>
          <w:tcPr>
            <w:tcW w:w="3783" w:type="dxa"/>
          </w:tcPr>
          <w:p w14:paraId="61E4B2A4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DUYGU DİNÇ</w:t>
            </w:r>
          </w:p>
        </w:tc>
      </w:tr>
      <w:tr w:rsidR="004F33DC" w:rsidRPr="00D26DA4" w14:paraId="0E7B9658" w14:textId="77777777" w:rsidTr="004F33DC">
        <w:trPr>
          <w:trHeight w:val="350"/>
        </w:trPr>
        <w:tc>
          <w:tcPr>
            <w:tcW w:w="3783" w:type="dxa"/>
          </w:tcPr>
          <w:p w14:paraId="0CD97C20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URAK ERDOĞAN</w:t>
            </w:r>
          </w:p>
        </w:tc>
      </w:tr>
      <w:tr w:rsidR="004F33DC" w:rsidRPr="00D26DA4" w14:paraId="522F01E3" w14:textId="77777777" w:rsidTr="004F33DC">
        <w:trPr>
          <w:trHeight w:val="350"/>
        </w:trPr>
        <w:tc>
          <w:tcPr>
            <w:tcW w:w="3783" w:type="dxa"/>
          </w:tcPr>
          <w:p w14:paraId="364362B8" w14:textId="77777777" w:rsidR="004F33DC" w:rsidRPr="00D26DA4" w:rsidRDefault="004F33DC" w:rsidP="004F33DC">
            <w:pPr>
              <w:tabs>
                <w:tab w:val="left" w:pos="2563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DA DİLA TOKGÖZ</w:t>
            </w:r>
          </w:p>
        </w:tc>
      </w:tr>
      <w:tr w:rsidR="004F33DC" w:rsidRPr="00D26DA4" w14:paraId="6AA68645" w14:textId="77777777" w:rsidTr="004F33DC">
        <w:trPr>
          <w:trHeight w:val="350"/>
        </w:trPr>
        <w:tc>
          <w:tcPr>
            <w:tcW w:w="3783" w:type="dxa"/>
          </w:tcPr>
          <w:p w14:paraId="70684185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EYNEP HAMAL</w:t>
            </w:r>
          </w:p>
        </w:tc>
      </w:tr>
      <w:tr w:rsidR="004F33DC" w:rsidRPr="00D26DA4" w14:paraId="119634D4" w14:textId="77777777" w:rsidTr="004F33DC">
        <w:trPr>
          <w:trHeight w:val="350"/>
        </w:trPr>
        <w:tc>
          <w:tcPr>
            <w:tcW w:w="3783" w:type="dxa"/>
          </w:tcPr>
          <w:p w14:paraId="117A081F" w14:textId="77777777" w:rsidR="004F33DC" w:rsidRPr="00D26DA4" w:rsidRDefault="004F33DC" w:rsidP="004F33DC">
            <w:pPr>
              <w:tabs>
                <w:tab w:val="left" w:pos="979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MIRA SHIKH WARAK</w:t>
            </w:r>
          </w:p>
        </w:tc>
      </w:tr>
      <w:tr w:rsidR="004F33DC" w:rsidRPr="00D26DA4" w14:paraId="12E025A8" w14:textId="77777777" w:rsidTr="004F33DC">
        <w:trPr>
          <w:trHeight w:val="350"/>
        </w:trPr>
        <w:tc>
          <w:tcPr>
            <w:tcW w:w="3783" w:type="dxa"/>
          </w:tcPr>
          <w:p w14:paraId="4A7558E5" w14:textId="77777777" w:rsidR="004F33DC" w:rsidRPr="00D26DA4" w:rsidRDefault="004F33DC" w:rsidP="004F33DC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YŞE YILDIZ</w:t>
            </w:r>
          </w:p>
        </w:tc>
      </w:tr>
      <w:tr w:rsidR="004F33DC" w:rsidRPr="00D26DA4" w14:paraId="00457055" w14:textId="77777777" w:rsidTr="004F33DC">
        <w:trPr>
          <w:trHeight w:val="350"/>
        </w:trPr>
        <w:tc>
          <w:tcPr>
            <w:tcW w:w="3783" w:type="dxa"/>
          </w:tcPr>
          <w:p w14:paraId="3C11570D" w14:textId="77777777" w:rsidR="004F33DC" w:rsidRPr="00D26DA4" w:rsidRDefault="004F33DC" w:rsidP="004F33DC">
            <w:pPr>
              <w:tabs>
                <w:tab w:val="left" w:pos="1426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6DA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7F8F9"/>
              </w:rPr>
              <w:t>ABİDİN ÖZCAN</w:t>
            </w:r>
          </w:p>
        </w:tc>
      </w:tr>
    </w:tbl>
    <w:p w14:paraId="213E5DCB" w14:textId="77777777" w:rsidR="0083503D" w:rsidRPr="00D26DA4" w:rsidRDefault="0083503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BEA426D" w14:textId="77777777" w:rsidR="0083503D" w:rsidRPr="00D26DA4" w:rsidRDefault="0083503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9D4FF9B" w14:textId="77777777" w:rsidR="0083503D" w:rsidRDefault="0083503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4669225" w14:textId="77777777" w:rsidR="004F33DC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952AD97" w14:textId="77777777" w:rsidR="004F33DC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6123025" w14:textId="77777777" w:rsidR="004F33DC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ADE3AF6" w14:textId="77777777" w:rsidR="004F33DC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CB5A6C2" w14:textId="77777777" w:rsidR="004F33DC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868639D" w14:textId="77777777" w:rsidR="004F33DC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0EC5502" w14:textId="77777777" w:rsidR="004F33DC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591ACBE" w14:textId="77777777" w:rsidR="004F33DC" w:rsidRPr="00D26DA4" w:rsidRDefault="004F33DC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3"/>
        <w:gridCol w:w="1733"/>
      </w:tblGrid>
      <w:tr w:rsidR="00C6160F" w14:paraId="5D7BEA55" w14:textId="77777777" w:rsidTr="00C6160F">
        <w:trPr>
          <w:trHeight w:val="275"/>
        </w:trPr>
        <w:tc>
          <w:tcPr>
            <w:tcW w:w="1731" w:type="dxa"/>
          </w:tcPr>
          <w:p w14:paraId="4FF13725" w14:textId="77777777" w:rsidR="00C6160F" w:rsidRDefault="00C6160F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</w:tcPr>
          <w:p w14:paraId="73DD5DE1" w14:textId="2F1C1C81" w:rsidR="00C6160F" w:rsidRPr="00D41A8D" w:rsidRDefault="00C6160F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41A8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1</w:t>
            </w:r>
          </w:p>
        </w:tc>
        <w:tc>
          <w:tcPr>
            <w:tcW w:w="1731" w:type="dxa"/>
          </w:tcPr>
          <w:p w14:paraId="0E677FF8" w14:textId="555483A9" w:rsidR="00C6160F" w:rsidRPr="00D41A8D" w:rsidRDefault="00C6160F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41A8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2</w:t>
            </w:r>
          </w:p>
        </w:tc>
        <w:tc>
          <w:tcPr>
            <w:tcW w:w="1733" w:type="dxa"/>
          </w:tcPr>
          <w:p w14:paraId="33A510E8" w14:textId="150F5872" w:rsidR="00C6160F" w:rsidRPr="00D41A8D" w:rsidRDefault="00C6160F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41A8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3</w:t>
            </w:r>
          </w:p>
        </w:tc>
        <w:tc>
          <w:tcPr>
            <w:tcW w:w="1733" w:type="dxa"/>
          </w:tcPr>
          <w:p w14:paraId="5E865684" w14:textId="6B9920A7" w:rsidR="00C6160F" w:rsidRPr="00D41A8D" w:rsidRDefault="00C6160F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41A8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UP 4</w:t>
            </w:r>
          </w:p>
        </w:tc>
      </w:tr>
      <w:tr w:rsidR="00C6160F" w14:paraId="2B858ECD" w14:textId="77777777" w:rsidTr="00C6160F">
        <w:trPr>
          <w:trHeight w:val="579"/>
        </w:trPr>
        <w:tc>
          <w:tcPr>
            <w:tcW w:w="1731" w:type="dxa"/>
          </w:tcPr>
          <w:p w14:paraId="75D9ADC5" w14:textId="3B9377A8" w:rsidR="00C6160F" w:rsidRPr="000F749A" w:rsidRDefault="00C6160F" w:rsidP="00FA4F1E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0F749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DENEY NO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731" w:type="dxa"/>
          </w:tcPr>
          <w:p w14:paraId="405365F3" w14:textId="314D8EBC" w:rsidR="00C6160F" w:rsidRPr="0011201D" w:rsidRDefault="00C6160F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E71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1</w:t>
            </w:r>
            <w:r w:rsidR="00464961" w:rsidRPr="00DE71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4</w:t>
            </w:r>
            <w:r w:rsidRPr="00DE71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.0</w:t>
            </w:r>
            <w:r w:rsidR="00464961" w:rsidRPr="00DE71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4</w:t>
            </w:r>
            <w:r w:rsidRPr="00DE71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.2026</w:t>
            </w:r>
          </w:p>
          <w:p w14:paraId="3AEC582D" w14:textId="5F14D0EE" w:rsidR="00C6160F" w:rsidRPr="0011201D" w:rsidRDefault="00C6160F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2</w:t>
            </w:r>
            <w:r w:rsidR="000837A4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1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.0</w:t>
            </w:r>
            <w:r w:rsidR="000837A4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4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.2026</w:t>
            </w:r>
          </w:p>
        </w:tc>
        <w:tc>
          <w:tcPr>
            <w:tcW w:w="1731" w:type="dxa"/>
          </w:tcPr>
          <w:p w14:paraId="6E8401CA" w14:textId="77777777" w:rsidR="008F65AB" w:rsidRPr="00F464FD" w:rsidRDefault="008F65AB" w:rsidP="008F65A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28.04.2026</w:t>
            </w:r>
          </w:p>
          <w:p w14:paraId="17FF88B2" w14:textId="59459C37" w:rsidR="00C6160F" w:rsidRPr="0011201D" w:rsidRDefault="008F65AB" w:rsidP="008F65A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05.05.2026</w:t>
            </w:r>
          </w:p>
        </w:tc>
        <w:tc>
          <w:tcPr>
            <w:tcW w:w="1733" w:type="dxa"/>
          </w:tcPr>
          <w:p w14:paraId="01BEF204" w14:textId="77777777" w:rsidR="008F65AB" w:rsidRPr="00F464FD" w:rsidRDefault="008F65AB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21.04.2026</w:t>
            </w:r>
          </w:p>
          <w:p w14:paraId="412BE00B" w14:textId="086CD3F9" w:rsidR="00C6160F" w:rsidRPr="0011201D" w:rsidRDefault="00C6160F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2</w:t>
            </w:r>
            <w:r w:rsidR="00995CAB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8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.0</w:t>
            </w:r>
            <w:r w:rsidR="00995CAB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4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.2026</w:t>
            </w:r>
          </w:p>
        </w:tc>
        <w:tc>
          <w:tcPr>
            <w:tcW w:w="1733" w:type="dxa"/>
          </w:tcPr>
          <w:p w14:paraId="4FAE64F3" w14:textId="77777777" w:rsidR="00995CAB" w:rsidRPr="00B248E0" w:rsidRDefault="00995CAB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</w:pPr>
            <w:r w:rsidRPr="00B248E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  <w:t>05.05.2026</w:t>
            </w:r>
          </w:p>
          <w:p w14:paraId="4B3ED57F" w14:textId="5B9281D7" w:rsidR="00C6160F" w:rsidRPr="0011201D" w:rsidRDefault="00995CAB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248E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  <w:t>12</w:t>
            </w:r>
            <w:r w:rsidR="00C6160F" w:rsidRPr="00B248E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  <w:t>.0</w:t>
            </w:r>
            <w:r w:rsidRPr="00B248E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  <w:t>5</w:t>
            </w:r>
            <w:r w:rsidR="00C6160F" w:rsidRPr="00B248E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  <w:t>.2026</w:t>
            </w:r>
          </w:p>
        </w:tc>
      </w:tr>
      <w:tr w:rsidR="00C6160F" w14:paraId="738C597F" w14:textId="77777777" w:rsidTr="00C6160F">
        <w:trPr>
          <w:trHeight w:val="563"/>
        </w:trPr>
        <w:tc>
          <w:tcPr>
            <w:tcW w:w="1731" w:type="dxa"/>
          </w:tcPr>
          <w:p w14:paraId="3DC40D7D" w14:textId="08F0B76F" w:rsidR="00C6160F" w:rsidRPr="000F749A" w:rsidRDefault="00C6160F" w:rsidP="00FA4F1E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0F749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DENEY NO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731" w:type="dxa"/>
          </w:tcPr>
          <w:p w14:paraId="513DE5A1" w14:textId="4B706C97" w:rsidR="00C6160F" w:rsidRPr="00F464FD" w:rsidRDefault="000837A4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28</w:t>
            </w:r>
            <w:r w:rsidR="00C6160F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.0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4</w:t>
            </w:r>
            <w:r w:rsidR="00C6160F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.2026</w:t>
            </w:r>
          </w:p>
          <w:p w14:paraId="25464509" w14:textId="08FCEEE0" w:rsidR="00C6160F" w:rsidRPr="0011201D" w:rsidRDefault="00C6160F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0</w:t>
            </w:r>
            <w:r w:rsidR="008F65AB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5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.0</w:t>
            </w:r>
            <w:r w:rsidR="008F65AB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5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magenta"/>
              </w:rPr>
              <w:t>.2026</w:t>
            </w:r>
          </w:p>
        </w:tc>
        <w:tc>
          <w:tcPr>
            <w:tcW w:w="1731" w:type="dxa"/>
          </w:tcPr>
          <w:p w14:paraId="7CFE009A" w14:textId="77777777" w:rsidR="000837A4" w:rsidRPr="00F464FD" w:rsidRDefault="000837A4" w:rsidP="000837A4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14.04.2026</w:t>
            </w:r>
          </w:p>
          <w:p w14:paraId="13D32ED5" w14:textId="376A168C" w:rsidR="00C6160F" w:rsidRPr="0011201D" w:rsidRDefault="000837A4" w:rsidP="000837A4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21.04.2026</w:t>
            </w:r>
          </w:p>
        </w:tc>
        <w:tc>
          <w:tcPr>
            <w:tcW w:w="1733" w:type="dxa"/>
          </w:tcPr>
          <w:p w14:paraId="0527AE2D" w14:textId="77777777" w:rsidR="00B248E0" w:rsidRPr="00B248E0" w:rsidRDefault="00B248E0" w:rsidP="00B248E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</w:pPr>
            <w:r w:rsidRPr="00B248E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  <w:t>05.05.2026</w:t>
            </w:r>
          </w:p>
          <w:p w14:paraId="27B85C93" w14:textId="5E51AF04" w:rsidR="00C6160F" w:rsidRPr="0011201D" w:rsidRDefault="00B248E0" w:rsidP="00B248E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248E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darkCyan"/>
              </w:rPr>
              <w:t>12.05.2026</w:t>
            </w:r>
          </w:p>
        </w:tc>
        <w:tc>
          <w:tcPr>
            <w:tcW w:w="1733" w:type="dxa"/>
          </w:tcPr>
          <w:p w14:paraId="618DB13B" w14:textId="19A08D35" w:rsidR="00C6160F" w:rsidRPr="00F464FD" w:rsidRDefault="00295352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21</w:t>
            </w:r>
            <w:r w:rsidR="00C6160F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.0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4</w:t>
            </w:r>
            <w:r w:rsidR="00C6160F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.2026</w:t>
            </w:r>
          </w:p>
          <w:p w14:paraId="66C439E8" w14:textId="116BCB68" w:rsidR="00C6160F" w:rsidRPr="0011201D" w:rsidRDefault="00295352" w:rsidP="00FA4F1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28</w:t>
            </w:r>
            <w:r w:rsidR="00C6160F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.0</w:t>
            </w:r>
            <w:r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4</w:t>
            </w:r>
            <w:r w:rsidR="00C6160F" w:rsidRPr="00F464F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  <w:t>.2026</w:t>
            </w:r>
          </w:p>
        </w:tc>
      </w:tr>
    </w:tbl>
    <w:p w14:paraId="44411A44" w14:textId="77777777" w:rsidR="0083503D" w:rsidRDefault="0083503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07C07E4" w14:textId="7A056DD8" w:rsidR="00630F79" w:rsidRDefault="00D41A8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İlk tarih deney tarihidir.</w:t>
      </w:r>
    </w:p>
    <w:p w14:paraId="58F5575E" w14:textId="24459D1A" w:rsidR="00D41A8D" w:rsidRDefault="00D41A8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İkinci tarih rapor teslim tarihidir.</w:t>
      </w:r>
    </w:p>
    <w:p w14:paraId="69F9B0AA" w14:textId="77777777" w:rsidR="00D41A8D" w:rsidRDefault="00D41A8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71"/>
        <w:gridCol w:w="3827"/>
        <w:gridCol w:w="3964"/>
      </w:tblGrid>
      <w:tr w:rsidR="00D41A8D" w14:paraId="29AF226B" w14:textId="77777777" w:rsidTr="00D41A8D">
        <w:tc>
          <w:tcPr>
            <w:tcW w:w="1271" w:type="dxa"/>
          </w:tcPr>
          <w:p w14:paraId="506CC0DA" w14:textId="2BF80C26" w:rsidR="00D41A8D" w:rsidRPr="000F749A" w:rsidRDefault="00D41A8D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F749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ney No</w:t>
            </w:r>
          </w:p>
        </w:tc>
        <w:tc>
          <w:tcPr>
            <w:tcW w:w="3827" w:type="dxa"/>
          </w:tcPr>
          <w:p w14:paraId="772F4FAC" w14:textId="10B99B13" w:rsidR="00D41A8D" w:rsidRPr="000F749A" w:rsidRDefault="00D41A8D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F749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neyin Adı</w:t>
            </w:r>
          </w:p>
        </w:tc>
        <w:tc>
          <w:tcPr>
            <w:tcW w:w="3964" w:type="dxa"/>
          </w:tcPr>
          <w:p w14:paraId="6D106993" w14:textId="49F55526" w:rsidR="00D41A8D" w:rsidRPr="000F749A" w:rsidRDefault="00D41A8D" w:rsidP="008A58FB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F749A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ney Yürütücüsü</w:t>
            </w:r>
          </w:p>
        </w:tc>
      </w:tr>
      <w:tr w:rsidR="00D41A8D" w14:paraId="1FA68202" w14:textId="77777777" w:rsidTr="00D41A8D">
        <w:tc>
          <w:tcPr>
            <w:tcW w:w="1271" w:type="dxa"/>
          </w:tcPr>
          <w:p w14:paraId="780C6B67" w14:textId="5864A228" w:rsidR="00D41A8D" w:rsidRDefault="00D41A8D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0F814841" w14:textId="27A451BB" w:rsidR="00D41A8D" w:rsidRDefault="00D41A8D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orularda Yük Kaybı</w:t>
            </w:r>
          </w:p>
        </w:tc>
        <w:tc>
          <w:tcPr>
            <w:tcW w:w="3964" w:type="dxa"/>
          </w:tcPr>
          <w:p w14:paraId="6DBDA66C" w14:textId="11807E6E" w:rsidR="00D41A8D" w:rsidRDefault="003B33B3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tin Dinmez</w:t>
            </w:r>
          </w:p>
        </w:tc>
      </w:tr>
      <w:tr w:rsidR="00D41A8D" w14:paraId="6E0C18A4" w14:textId="77777777" w:rsidTr="00D41A8D">
        <w:tc>
          <w:tcPr>
            <w:tcW w:w="1271" w:type="dxa"/>
          </w:tcPr>
          <w:p w14:paraId="51D65B78" w14:textId="27ADC913" w:rsidR="00D41A8D" w:rsidRDefault="00D41A8D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277FF525" w14:textId="202B8252" w:rsidR="00D41A8D" w:rsidRDefault="00D41A8D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stilasyon</w:t>
            </w:r>
          </w:p>
        </w:tc>
        <w:tc>
          <w:tcPr>
            <w:tcW w:w="3964" w:type="dxa"/>
          </w:tcPr>
          <w:p w14:paraId="72EC4B27" w14:textId="7B3384E8" w:rsidR="00D41A8D" w:rsidRDefault="00D41A8D" w:rsidP="008A58FB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tma Nagihan Karaca, Aleyna Akıllı</w:t>
            </w:r>
          </w:p>
        </w:tc>
      </w:tr>
    </w:tbl>
    <w:p w14:paraId="0666CED3" w14:textId="77777777" w:rsidR="00D41A8D" w:rsidRDefault="00D41A8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99A18D4" w14:textId="77777777" w:rsidR="003B33B3" w:rsidRDefault="003B33B3" w:rsidP="008A58FB">
      <w:pPr>
        <w:jc w:val="both"/>
        <w:rPr>
          <w:rFonts w:ascii="Times New Roman" w:hAnsi="Times New Roman" w:cs="Times New Roman"/>
          <w:b/>
          <w:bCs/>
          <w:color w:val="EE0000"/>
          <w:sz w:val="22"/>
          <w:szCs w:val="22"/>
        </w:rPr>
      </w:pPr>
    </w:p>
    <w:p w14:paraId="3B288E2A" w14:textId="097F0972" w:rsidR="00D41A8D" w:rsidRPr="000F749A" w:rsidRDefault="00D41A8D" w:rsidP="008A58FB">
      <w:pPr>
        <w:jc w:val="both"/>
        <w:rPr>
          <w:rFonts w:ascii="Times New Roman" w:hAnsi="Times New Roman" w:cs="Times New Roman"/>
          <w:b/>
          <w:bCs/>
          <w:color w:val="EE0000"/>
          <w:sz w:val="22"/>
          <w:szCs w:val="22"/>
        </w:rPr>
      </w:pPr>
      <w:r w:rsidRPr="000F749A">
        <w:rPr>
          <w:rFonts w:ascii="Times New Roman" w:hAnsi="Times New Roman" w:cs="Times New Roman"/>
          <w:b/>
          <w:bCs/>
          <w:color w:val="EE0000"/>
          <w:sz w:val="22"/>
          <w:szCs w:val="22"/>
        </w:rPr>
        <w:lastRenderedPageBreak/>
        <w:t>KURALLAR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570"/>
        <w:gridCol w:w="8621"/>
      </w:tblGrid>
      <w:tr w:rsidR="00D41A8D" w:rsidRPr="00D41A8D" w14:paraId="1C5ED048" w14:textId="77777777" w:rsidTr="00D41A8D">
        <w:trPr>
          <w:trHeight w:val="393"/>
        </w:trPr>
        <w:tc>
          <w:tcPr>
            <w:tcW w:w="570" w:type="dxa"/>
          </w:tcPr>
          <w:p w14:paraId="58637A6B" w14:textId="0E826795" w:rsidR="00D41A8D" w:rsidRPr="009C3C44" w:rsidRDefault="00D41A8D" w:rsidP="00D41A8D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621" w:type="dxa"/>
          </w:tcPr>
          <w:p w14:paraId="7B5C3B60" w14:textId="74453ADA" w:rsidR="00D41A8D" w:rsidRPr="009C3C44" w:rsidRDefault="00D41A8D" w:rsidP="00D41A8D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lere devam zorunluluğu vardır.</w:t>
            </w:r>
          </w:p>
        </w:tc>
      </w:tr>
      <w:tr w:rsidR="00D41A8D" w:rsidRPr="00D41A8D" w14:paraId="2DC1DB04" w14:textId="77777777" w:rsidTr="009C3C44">
        <w:trPr>
          <w:trHeight w:val="803"/>
        </w:trPr>
        <w:tc>
          <w:tcPr>
            <w:tcW w:w="570" w:type="dxa"/>
          </w:tcPr>
          <w:p w14:paraId="7C691E1D" w14:textId="3BCC668B" w:rsidR="00D41A8D" w:rsidRPr="009C3C44" w:rsidRDefault="00D41A8D" w:rsidP="00D41A8D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621" w:type="dxa"/>
          </w:tcPr>
          <w:p w14:paraId="6BF74647" w14:textId="7777777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 başlangıcında deney sorumlusu tarafından sözlü/yazılı sınav yapılır.</w:t>
            </w:r>
          </w:p>
          <w:p w14:paraId="67B53512" w14:textId="1439C0B6" w:rsidR="00D41A8D" w:rsidRPr="009C3C44" w:rsidRDefault="009C3C44" w:rsidP="00D41A8D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ler için hazırlanmadığı veya laboratu</w:t>
            </w:r>
            <w:r w:rsidR="000F749A">
              <w:rPr>
                <w:rFonts w:ascii="Times New Roman" w:hAnsi="Times New Roman" w:cs="Times New Roman"/>
                <w:sz w:val="22"/>
                <w:szCs w:val="22"/>
              </w:rPr>
              <w:t>v</w:t>
            </w: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ar kurallarına uymadığı kanaatine varılan grup/grup üyeleri deney sorumlusu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tarafından laboratuvardan çıkartılabilir.</w:t>
            </w:r>
          </w:p>
        </w:tc>
      </w:tr>
      <w:tr w:rsidR="009C3C44" w:rsidRPr="00D41A8D" w14:paraId="02D9CC1B" w14:textId="77777777" w:rsidTr="009C3C44">
        <w:trPr>
          <w:trHeight w:val="695"/>
        </w:trPr>
        <w:tc>
          <w:tcPr>
            <w:tcW w:w="570" w:type="dxa"/>
          </w:tcPr>
          <w:p w14:paraId="20282A83" w14:textId="2E34F12F" w:rsidR="009C3C44" w:rsidRPr="009C3C44" w:rsidRDefault="000F749A" w:rsidP="009C3C44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8621" w:type="dxa"/>
          </w:tcPr>
          <w:p w14:paraId="6C7963F8" w14:textId="7777777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Öğrenciler, deney sırasında genel laboratuvar kurallarına uymak zorundadır.</w:t>
            </w:r>
          </w:p>
          <w:p w14:paraId="3FF3B0FE" w14:textId="0A0B5FF8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 setinin başından ayrılmak, laboratuvar içerisinde şakalaşmak, gürültü yapmak yasaktır.</w:t>
            </w:r>
          </w:p>
        </w:tc>
      </w:tr>
      <w:tr w:rsidR="009C3C44" w:rsidRPr="00D41A8D" w14:paraId="4FFDA72D" w14:textId="77777777" w:rsidTr="009C3C44">
        <w:trPr>
          <w:trHeight w:val="705"/>
        </w:trPr>
        <w:tc>
          <w:tcPr>
            <w:tcW w:w="570" w:type="dxa"/>
          </w:tcPr>
          <w:p w14:paraId="7877D463" w14:textId="0CCF2896" w:rsidR="009C3C44" w:rsidRPr="009C3C44" w:rsidRDefault="000F749A" w:rsidP="009C3C44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8621" w:type="dxa"/>
          </w:tcPr>
          <w:p w14:paraId="281BDD18" w14:textId="4AF7C54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 sonrasında deney setinin temizliğinden ve laboratuvar düzeninden o hafta deney yapan gruplar sorumludur.</w:t>
            </w:r>
          </w:p>
        </w:tc>
      </w:tr>
      <w:tr w:rsidR="009C3C44" w:rsidRPr="00D41A8D" w14:paraId="6A71663D" w14:textId="77777777" w:rsidTr="00D41A8D">
        <w:trPr>
          <w:trHeight w:val="393"/>
        </w:trPr>
        <w:tc>
          <w:tcPr>
            <w:tcW w:w="570" w:type="dxa"/>
          </w:tcPr>
          <w:p w14:paraId="510351CC" w14:textId="084B6BF5" w:rsidR="009C3C44" w:rsidRPr="009C3C44" w:rsidRDefault="000F749A" w:rsidP="009C3C44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8621" w:type="dxa"/>
          </w:tcPr>
          <w:p w14:paraId="0765E0E5" w14:textId="48CB7B1D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 sonrasında rapor hazırlama kurallarında belirtildiği biçimde grup raporu hazırlanır.</w:t>
            </w:r>
          </w:p>
        </w:tc>
      </w:tr>
      <w:tr w:rsidR="009C3C44" w:rsidRPr="00D41A8D" w14:paraId="433D5F33" w14:textId="77777777" w:rsidTr="00D41A8D">
        <w:trPr>
          <w:trHeight w:val="393"/>
        </w:trPr>
        <w:tc>
          <w:tcPr>
            <w:tcW w:w="570" w:type="dxa"/>
          </w:tcPr>
          <w:p w14:paraId="1B6C2314" w14:textId="58275ACC" w:rsidR="009C3C44" w:rsidRPr="009C3C44" w:rsidRDefault="000F749A" w:rsidP="009C3C44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8621" w:type="dxa"/>
          </w:tcPr>
          <w:p w14:paraId="1E8A85D8" w14:textId="1FD0E2C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e ait raporun hazırlanmasından-yazılmasından-tesliminden grup üyelerinin tamamı sorumludur.</w:t>
            </w:r>
          </w:p>
        </w:tc>
      </w:tr>
      <w:tr w:rsidR="009C3C44" w:rsidRPr="00D41A8D" w14:paraId="5C3B9030" w14:textId="77777777" w:rsidTr="00D41A8D">
        <w:trPr>
          <w:trHeight w:val="808"/>
        </w:trPr>
        <w:tc>
          <w:tcPr>
            <w:tcW w:w="570" w:type="dxa"/>
          </w:tcPr>
          <w:p w14:paraId="2479F60E" w14:textId="568FA0AE" w:rsidR="009C3C44" w:rsidRPr="009C3C44" w:rsidRDefault="000F749A" w:rsidP="009C3C44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8621" w:type="dxa"/>
          </w:tcPr>
          <w:p w14:paraId="2ADB2232" w14:textId="7777777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eneye ait rapor, deneyi takip eden hafta deney saatinde deney sorumlusuna teslim edilir.</w:t>
            </w:r>
          </w:p>
          <w:p w14:paraId="33BB9754" w14:textId="7777777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Zamanında teslim edilmeyen raporlar kabul edilmez. Teslim edilen rapor deney sorumlusu </w:t>
            </w:r>
            <w:proofErr w:type="gramStart"/>
            <w:r w:rsidRPr="009C3C4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le birlikte</w:t>
            </w:r>
            <w:proofErr w:type="gramEnd"/>
            <w:r w:rsidRPr="009C3C4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tartışılır.</w:t>
            </w:r>
          </w:p>
          <w:p w14:paraId="75E13858" w14:textId="1C06C672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9C3C44" w:rsidRPr="00D41A8D" w14:paraId="6F99C2F2" w14:textId="77777777" w:rsidTr="00D41A8D">
        <w:trPr>
          <w:trHeight w:val="393"/>
        </w:trPr>
        <w:tc>
          <w:tcPr>
            <w:tcW w:w="570" w:type="dxa"/>
          </w:tcPr>
          <w:p w14:paraId="0DE1C2A9" w14:textId="21D4DFE9" w:rsidR="009C3C44" w:rsidRPr="009C3C44" w:rsidRDefault="000F749A" w:rsidP="009C3C44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8621" w:type="dxa"/>
          </w:tcPr>
          <w:p w14:paraId="28F58FC8" w14:textId="75F2212E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 raporunda deney sorumlusu tarafından ek bir araştırma veya sunum talep edilebilir.</w:t>
            </w:r>
          </w:p>
        </w:tc>
      </w:tr>
      <w:tr w:rsidR="009C3C44" w:rsidRPr="00D41A8D" w14:paraId="67C496A6" w14:textId="77777777" w:rsidTr="00D41A8D">
        <w:trPr>
          <w:trHeight w:val="808"/>
        </w:trPr>
        <w:tc>
          <w:tcPr>
            <w:tcW w:w="570" w:type="dxa"/>
          </w:tcPr>
          <w:p w14:paraId="7203A842" w14:textId="18530172" w:rsidR="009C3C44" w:rsidRPr="009C3C44" w:rsidRDefault="000F749A" w:rsidP="009C3C44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8621" w:type="dxa"/>
          </w:tcPr>
          <w:p w14:paraId="746920D8" w14:textId="7777777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Deney yapacak veya rapor teslim edecek tüm gruplar deney günü laboratuvar başlangıç saatinde eksiksiz biçimde gelmek zorundadırlar.</w:t>
            </w:r>
          </w:p>
          <w:p w14:paraId="001E0485" w14:textId="77777777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C3C44">
              <w:rPr>
                <w:rFonts w:ascii="Times New Roman" w:hAnsi="Times New Roman" w:cs="Times New Roman"/>
                <w:sz w:val="22"/>
                <w:szCs w:val="22"/>
              </w:rPr>
              <w:t>Her hafta genel laboratuvar yoklaması alınacaktır.</w:t>
            </w:r>
          </w:p>
          <w:p w14:paraId="115AE9B6" w14:textId="1AA01425" w:rsidR="009C3C44" w:rsidRPr="009C3C44" w:rsidRDefault="009C3C44" w:rsidP="009C3C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1F42E656" w14:textId="77777777" w:rsidR="00D41A8D" w:rsidRDefault="00D41A8D" w:rsidP="008A58F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E3B2F28" w14:textId="77777777" w:rsidR="000F749A" w:rsidRDefault="000F749A" w:rsidP="000F749A">
      <w:pPr>
        <w:jc w:val="right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180945E6" w14:textId="715392FF" w:rsidR="0091707D" w:rsidRPr="000F749A" w:rsidRDefault="0091707D" w:rsidP="000F749A">
      <w:pPr>
        <w:jc w:val="right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0F749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Dersin Sorumlu Öğretim Üyeleri</w:t>
      </w:r>
    </w:p>
    <w:p w14:paraId="4DE60E3A" w14:textId="35C212AF" w:rsidR="0091707D" w:rsidRDefault="000E235C" w:rsidP="000F749A">
      <w:pPr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r. Öğr. Üyesi Duygu </w:t>
      </w:r>
      <w:r w:rsidR="000F749A">
        <w:rPr>
          <w:rFonts w:ascii="Times New Roman" w:hAnsi="Times New Roman" w:cs="Times New Roman"/>
          <w:color w:val="000000" w:themeColor="text1"/>
          <w:sz w:val="20"/>
          <w:szCs w:val="20"/>
        </w:rPr>
        <w:t>YANARDAĞ KOLA</w:t>
      </w:r>
    </w:p>
    <w:p w14:paraId="120FFB16" w14:textId="52CD4BE2" w:rsidR="000E235C" w:rsidRPr="00D26DA4" w:rsidRDefault="003B33B3" w:rsidP="000F749A">
      <w:pPr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Prof</w:t>
      </w:r>
      <w:r w:rsidR="000E235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Dr. Süheyla </w:t>
      </w:r>
      <w:r w:rsidR="000F749A">
        <w:rPr>
          <w:rFonts w:ascii="Times New Roman" w:hAnsi="Times New Roman" w:cs="Times New Roman"/>
          <w:color w:val="000000" w:themeColor="text1"/>
          <w:sz w:val="20"/>
          <w:szCs w:val="20"/>
        </w:rPr>
        <w:t>KOCAMAN</w:t>
      </w:r>
    </w:p>
    <w:sectPr w:rsidR="000E235C" w:rsidRPr="00D26D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49A42" w14:textId="77777777" w:rsidR="008877B3" w:rsidRDefault="008877B3" w:rsidP="000F749A">
      <w:pPr>
        <w:spacing w:after="0" w:line="240" w:lineRule="auto"/>
      </w:pPr>
      <w:r>
        <w:separator/>
      </w:r>
    </w:p>
  </w:endnote>
  <w:endnote w:type="continuationSeparator" w:id="0">
    <w:p w14:paraId="04921828" w14:textId="77777777" w:rsidR="008877B3" w:rsidRDefault="008877B3" w:rsidP="000F7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8EFA1" w14:textId="77777777" w:rsidR="008877B3" w:rsidRDefault="008877B3" w:rsidP="000F749A">
      <w:pPr>
        <w:spacing w:after="0" w:line="240" w:lineRule="auto"/>
      </w:pPr>
      <w:r>
        <w:separator/>
      </w:r>
    </w:p>
  </w:footnote>
  <w:footnote w:type="continuationSeparator" w:id="0">
    <w:p w14:paraId="0D2DBAE9" w14:textId="77777777" w:rsidR="008877B3" w:rsidRDefault="008877B3" w:rsidP="000F74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2M7IwsjA0trQwNTJW0lEKTi0uzszPAykwqgUA9zj37SwAAAA="/>
  </w:docVars>
  <w:rsids>
    <w:rsidRoot w:val="0083503D"/>
    <w:rsid w:val="00000417"/>
    <w:rsid w:val="000837A4"/>
    <w:rsid w:val="000E235C"/>
    <w:rsid w:val="000F749A"/>
    <w:rsid w:val="0011201D"/>
    <w:rsid w:val="001447B0"/>
    <w:rsid w:val="00295352"/>
    <w:rsid w:val="00392DD6"/>
    <w:rsid w:val="003B33B3"/>
    <w:rsid w:val="004020E6"/>
    <w:rsid w:val="00435BD2"/>
    <w:rsid w:val="0044023C"/>
    <w:rsid w:val="00451A6D"/>
    <w:rsid w:val="00451DB6"/>
    <w:rsid w:val="00461909"/>
    <w:rsid w:val="00464961"/>
    <w:rsid w:val="004A0848"/>
    <w:rsid w:val="004F33DC"/>
    <w:rsid w:val="00601D86"/>
    <w:rsid w:val="00630F79"/>
    <w:rsid w:val="00745EB5"/>
    <w:rsid w:val="0083503D"/>
    <w:rsid w:val="008608E7"/>
    <w:rsid w:val="008877B3"/>
    <w:rsid w:val="008A58FB"/>
    <w:rsid w:val="008F5D0C"/>
    <w:rsid w:val="008F65AB"/>
    <w:rsid w:val="0091707D"/>
    <w:rsid w:val="00995CAB"/>
    <w:rsid w:val="009A202A"/>
    <w:rsid w:val="009A20BA"/>
    <w:rsid w:val="009C3C44"/>
    <w:rsid w:val="009D05B9"/>
    <w:rsid w:val="00A3674D"/>
    <w:rsid w:val="00B248E0"/>
    <w:rsid w:val="00B304FC"/>
    <w:rsid w:val="00BF70AF"/>
    <w:rsid w:val="00C47EF5"/>
    <w:rsid w:val="00C6160F"/>
    <w:rsid w:val="00C62AF2"/>
    <w:rsid w:val="00CF7EE1"/>
    <w:rsid w:val="00D26DA4"/>
    <w:rsid w:val="00D41A8D"/>
    <w:rsid w:val="00D4754F"/>
    <w:rsid w:val="00D91411"/>
    <w:rsid w:val="00DE71C7"/>
    <w:rsid w:val="00EA0F0E"/>
    <w:rsid w:val="00F0692D"/>
    <w:rsid w:val="00F464FD"/>
    <w:rsid w:val="00FA4F1E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D106F"/>
  <w15:chartTrackingRefBased/>
  <w15:docId w15:val="{1FE7AAA2-159F-104F-A108-AC7F17E68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8350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350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350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350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350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3503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3503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3503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3503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350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350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350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3503D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3503D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3503D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3503D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3503D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3503D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83503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350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83503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8350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83503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83503D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83503D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83503D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8350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83503D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83503D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835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F7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F749A"/>
  </w:style>
  <w:style w:type="paragraph" w:styleId="AltBilgi">
    <w:name w:val="footer"/>
    <w:basedOn w:val="Normal"/>
    <w:link w:val="AltBilgiChar"/>
    <w:uiPriority w:val="99"/>
    <w:unhideWhenUsed/>
    <w:rsid w:val="000F7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F7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334</Words>
  <Characters>2126</Characters>
  <Application>Microsoft Office Word</Application>
  <DocSecurity>0</DocSecurity>
  <Lines>141</Lines>
  <Paragraphs>13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 YANARDAĞ</dc:creator>
  <cp:keywords/>
  <dc:description/>
  <cp:lastModifiedBy>DUYGU YANARDAĞ</cp:lastModifiedBy>
  <cp:revision>30</cp:revision>
  <dcterms:created xsi:type="dcterms:W3CDTF">2026-02-12T08:53:00Z</dcterms:created>
  <dcterms:modified xsi:type="dcterms:W3CDTF">2026-04-07T11:22:00Z</dcterms:modified>
</cp:coreProperties>
</file>